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</w:t>
      </w:r>
      <w:proofErr w:type="spell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init</w:t>
      </w:r>
      <w:proofErr w:type="spellEnd"/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status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log --summary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add file.txt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add '*.txt'     : add all files, also in subfolders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</w:t>
      </w:r>
      <w:proofErr w:type="spell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rm</w:t>
      </w:r>
      <w:proofErr w:type="spell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file.txt     : remove file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</w:t>
      </w:r>
      <w:proofErr w:type="spell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rm</w:t>
      </w:r>
      <w:proofErr w:type="spell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-r </w:t>
      </w:r>
      <w:proofErr w:type="spell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foldername</w:t>
      </w:r>
      <w:proofErr w:type="spell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: remove file and folders recursively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commit -m "Descriptive text of the change"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remote add origin https://github.com/try-git/try_git.git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push -u origin master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pull origin master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diff --staged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add folder/file.txt         : Add file to staged area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reset folder/file.txt       : Remove file from staged area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checkout -- folder/file.txt : checkout the last know version, restore.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branch feature      : create branch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checkout feature    : use branch (and do the work)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checkout master     : go back to master before merge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merge feature       : merge branch into master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branch -d feature   : delete that branch that is not used any more</w:t>
      </w:r>
    </w:p>
    <w:p w:rsidR="001A79A3" w:rsidRDefault="001A79A3" w:rsidP="00E07ABC">
      <w:pPr>
        <w:rPr>
          <w:lang w:val="en-CA"/>
        </w:rPr>
      </w:pPr>
    </w:p>
    <w:p w:rsidR="008A78E6" w:rsidRDefault="008A78E6" w:rsidP="00E07ABC">
      <w:pPr>
        <w:rPr>
          <w:lang w:val="en-CA"/>
        </w:rPr>
      </w:pPr>
    </w:p>
    <w:p w:rsidR="008A78E6" w:rsidRDefault="008A78E6" w:rsidP="00E07ABC">
      <w:pPr>
        <w:rPr>
          <w:lang w:val="en-CA"/>
        </w:rPr>
      </w:pPr>
    </w:p>
    <w:p w:rsidR="008A78E6" w:rsidRDefault="008A78E6" w:rsidP="00E07ABC">
      <w:pPr>
        <w:rPr>
          <w:lang w:val="en-CA"/>
        </w:rPr>
      </w:pPr>
      <w:r>
        <w:rPr>
          <w:lang w:val="en-CA"/>
        </w:rPr>
        <w:t>new change 123</w:t>
      </w:r>
    </w:p>
    <w:p w:rsidR="008A78E6" w:rsidRPr="00E07ABC" w:rsidRDefault="008A78E6" w:rsidP="00E07ABC">
      <w:pPr>
        <w:rPr>
          <w:lang w:val="en-CA"/>
        </w:rPr>
      </w:pPr>
      <w:bookmarkStart w:id="0" w:name="_GoBack"/>
      <w:bookmarkEnd w:id="0"/>
    </w:p>
    <w:sectPr w:rsidR="008A78E6" w:rsidRPr="00E07AB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3NbewtDAyMjMzMDRS0lEKTi0uzszPAykwrAUAEsIHWiwAAAA="/>
  </w:docVars>
  <w:rsids>
    <w:rsidRoot w:val="00E07ABC"/>
    <w:rsid w:val="001A79A3"/>
    <w:rsid w:val="008A78E6"/>
    <w:rsid w:val="00E07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C4318"/>
  <w15:chartTrackingRefBased/>
  <w15:docId w15:val="{C40ABE9F-F43E-413D-A9BF-4821E46B0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7AB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7ABC"/>
    <w:rPr>
      <w:rFonts w:ascii="Courier New" w:eastAsia="Times New Roman" w:hAnsi="Courier New" w:cs="Courier New"/>
      <w:sz w:val="20"/>
      <w:szCs w:val="20"/>
      <w:lang w:eastAsia="en-CA"/>
    </w:rPr>
  </w:style>
  <w:style w:type="character" w:styleId="HTMLCode">
    <w:name w:val="HTML Code"/>
    <w:basedOn w:val="DefaultParagraphFont"/>
    <w:uiPriority w:val="99"/>
    <w:semiHidden/>
    <w:unhideWhenUsed/>
    <w:rsid w:val="00E07AB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10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zwan Shahid</dc:creator>
  <cp:keywords/>
  <dc:description/>
  <cp:lastModifiedBy>Rizwan Shahid</cp:lastModifiedBy>
  <cp:revision>2</cp:revision>
  <dcterms:created xsi:type="dcterms:W3CDTF">2019-08-30T22:22:00Z</dcterms:created>
  <dcterms:modified xsi:type="dcterms:W3CDTF">2019-08-31T20:45:00Z</dcterms:modified>
</cp:coreProperties>
</file>